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42F1" w:rsidRDefault="00CB42F1">
      <w:pPr>
        <w:rPr>
          <w:sz w:val="28"/>
          <w:szCs w:val="28"/>
        </w:rPr>
      </w:pPr>
    </w:p>
    <w:p w:rsidR="00951285" w:rsidRDefault="00951285" w:rsidP="00951285">
      <w:pPr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 xml:space="preserve">Let 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n</m:t>
            </m:r>
          </m:sub>
        </m:sSub>
        <m: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y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n+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y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sub>
            </m:sSub>
          </m:den>
        </m:f>
      </m:oMath>
      <w:r>
        <w:rPr>
          <w:rFonts w:eastAsiaTheme="minorEastAsia"/>
          <w:sz w:val="28"/>
          <w:szCs w:val="28"/>
        </w:rPr>
        <w:t xml:space="preserve"> :</w:t>
      </w:r>
    </w:p>
    <w:p w:rsidR="00951285" w:rsidRDefault="00951285" w:rsidP="00951285">
      <w:pPr>
        <w:rPr>
          <w:rFonts w:eastAsiaTheme="minorEastAsia"/>
          <w:sz w:val="28"/>
          <w:szCs w:val="28"/>
        </w:rPr>
      </w:pPr>
    </w:p>
    <w:p w:rsidR="00951285" w:rsidRDefault="00951285" w:rsidP="00951285">
      <w:pPr>
        <w:rPr>
          <w:rFonts w:eastAsiaTheme="minorEastAsia"/>
          <w:sz w:val="28"/>
          <w:szCs w:val="28"/>
        </w:rPr>
      </w:pPr>
      <w:r w:rsidRPr="00951285">
        <w:rPr>
          <w:sz w:val="28"/>
          <w:szCs w:val="28"/>
        </w:rPr>
        <w:t xml:space="preserve">Then from the definition of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n</m:t>
            </m:r>
          </m:sub>
        </m:sSub>
      </m:oMath>
      <w:r>
        <w:rPr>
          <w:rFonts w:eastAsiaTheme="minorEastAsia"/>
          <w:sz w:val="28"/>
          <w:szCs w:val="28"/>
        </w:rPr>
        <w:t xml:space="preserve"> :</w:t>
      </w:r>
    </w:p>
    <w:p w:rsidR="00951285" w:rsidRPr="00951285" w:rsidRDefault="00D51EBC" w:rsidP="00951285">
      <w:pPr>
        <w:jc w:val="center"/>
        <w:rPr>
          <w:rFonts w:eastAsiaTheme="minorEastAsia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+1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=111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-1130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-1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+3000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-2</m:t>
              </m:r>
            </m:sub>
          </m:sSub>
        </m:oMath>
      </m:oMathPara>
    </w:p>
    <w:p w:rsidR="00951285" w:rsidRDefault="00951285" w:rsidP="00951285">
      <w:pPr>
        <w:rPr>
          <w:sz w:val="28"/>
          <w:szCs w:val="28"/>
        </w:rPr>
      </w:pPr>
      <w:r w:rsidRPr="00951285">
        <w:rPr>
          <w:sz w:val="28"/>
          <w:szCs w:val="28"/>
        </w:rPr>
        <w:t>So the characteristic polynomial of this recurrence relation is</w:t>
      </w:r>
    </w:p>
    <w:p w:rsidR="00951285" w:rsidRDefault="00951285" w:rsidP="00951285">
      <w:pPr>
        <w:rPr>
          <w:sz w:val="28"/>
          <w:szCs w:val="28"/>
        </w:rPr>
      </w:pPr>
    </w:p>
    <w:p w:rsidR="00951285" w:rsidRPr="00951285" w:rsidRDefault="00951285" w:rsidP="00951285">
      <w:pPr>
        <w:jc w:val="center"/>
        <w:rPr>
          <w:rFonts w:eastAsiaTheme="minorEastAsia"/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 xml:space="preserve">-111 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+11130 t-3000</m:t>
          </m:r>
        </m:oMath>
      </m:oMathPara>
    </w:p>
    <w:p w:rsidR="00951285" w:rsidRDefault="00951285" w:rsidP="00951285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Or</w:t>
      </w:r>
    </w:p>
    <w:p w:rsidR="00951285" w:rsidRPr="00951285" w:rsidRDefault="00951285" w:rsidP="00951285">
      <w:pPr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</m:d>
          <m:r>
            <w:rPr>
              <w:rFonts w:ascii="Cambria Math" w:hAnsi="Cambria Math"/>
              <w:sz w:val="28"/>
              <w:szCs w:val="28"/>
            </w:rPr>
            <m:t>=(t-5)(t-6)(t-100)</m:t>
          </m:r>
        </m:oMath>
      </m:oMathPara>
    </w:p>
    <w:p w:rsidR="00951285" w:rsidRDefault="00951285" w:rsidP="00951285">
      <w:pPr>
        <w:rPr>
          <w:sz w:val="28"/>
          <w:szCs w:val="28"/>
        </w:rPr>
      </w:pPr>
    </w:p>
    <w:p w:rsidR="00951285" w:rsidRPr="00951285" w:rsidRDefault="00951285" w:rsidP="00951285">
      <w:pPr>
        <w:rPr>
          <w:sz w:val="28"/>
          <w:szCs w:val="28"/>
        </w:rPr>
      </w:pPr>
      <w:r w:rsidRPr="00951285">
        <w:rPr>
          <w:sz w:val="28"/>
          <w:szCs w:val="28"/>
        </w:rPr>
        <w:t>Therefore, we know that the closed form to the original recurrence is just:</w:t>
      </w:r>
    </w:p>
    <w:p w:rsidR="00951285" w:rsidRDefault="00D51EBC" w:rsidP="00951285">
      <w:hyperlink r:id="rId4" w:anchor="Solving_homogeneous_linear_recurrence_relations_with_constant_coefficients" w:history="1">
        <w:r w:rsidR="00951285">
          <w:rPr>
            <w:rStyle w:val="Hyperlink"/>
          </w:rPr>
          <w:t>https://en.wikipedia.org/wiki/Recurrence_relation#Solving_homogeneous_linear_recurrence_relations_with_constant_coefficients</w:t>
        </w:r>
      </w:hyperlink>
    </w:p>
    <w:p w:rsidR="00951285" w:rsidRDefault="00D51EBC" w:rsidP="00021EDD"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 xml:space="preserve">a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5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n+1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 xml:space="preserve">+b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6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n+1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 xml:space="preserve">+c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100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n+1</m:t>
                  </m:r>
                </m:sup>
              </m:sSup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 xml:space="preserve">a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5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n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 xml:space="preserve">+b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6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n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 xml:space="preserve">+c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100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n</m:t>
                  </m:r>
                </m:sup>
              </m:sSup>
            </m:den>
          </m:f>
        </m:oMath>
      </m:oMathPara>
    </w:p>
    <w:p w:rsidR="00951285" w:rsidRDefault="005F4DC2" w:rsidP="005F4DC2">
      <w:pPr>
        <w:jc w:val="both"/>
        <w:rPr>
          <w:sz w:val="28"/>
          <w:szCs w:val="28"/>
        </w:rPr>
      </w:pPr>
      <w:r w:rsidRPr="005F4DC2">
        <w:rPr>
          <w:sz w:val="28"/>
          <w:szCs w:val="28"/>
        </w:rPr>
        <w:t xml:space="preserve">where </w:t>
      </w:r>
      <w:r>
        <w:rPr>
          <w:sz w:val="28"/>
          <w:szCs w:val="28"/>
        </w:rPr>
        <w:t>a, b, c</w:t>
      </w:r>
      <w:r w:rsidRPr="005F4DC2">
        <w:rPr>
          <w:sz w:val="28"/>
          <w:szCs w:val="28"/>
        </w:rPr>
        <w:t xml:space="preserve"> </w:t>
      </w:r>
      <w:proofErr w:type="gramStart"/>
      <w:r w:rsidRPr="005F4DC2">
        <w:rPr>
          <w:sz w:val="28"/>
          <w:szCs w:val="28"/>
        </w:rPr>
        <w:t>depend</w:t>
      </w:r>
      <w:proofErr w:type="gramEnd"/>
      <w:r w:rsidRPr="005F4DC2">
        <w:rPr>
          <w:sz w:val="28"/>
          <w:szCs w:val="28"/>
        </w:rPr>
        <w:t xml:space="preserve"> on the initial values and are not all zero.  We may choose </w:t>
      </w:r>
      <w:r>
        <w:rPr>
          <w:sz w:val="28"/>
          <w:szCs w:val="28"/>
        </w:rPr>
        <w:t>c</w:t>
      </w:r>
      <w:r w:rsidRPr="005F4DC2">
        <w:rPr>
          <w:sz w:val="28"/>
          <w:szCs w:val="28"/>
        </w:rPr>
        <w:t xml:space="preserve">=0, and so to satisfy our initial values, we could take </w:t>
      </w:r>
      <w:r>
        <w:rPr>
          <w:sz w:val="28"/>
          <w:szCs w:val="28"/>
        </w:rPr>
        <w:t>a</w:t>
      </w:r>
      <w:r w:rsidRPr="005F4DC2">
        <w:rPr>
          <w:sz w:val="28"/>
          <w:szCs w:val="28"/>
        </w:rPr>
        <w:t xml:space="preserve">=4 and </w:t>
      </w:r>
      <w:r>
        <w:rPr>
          <w:sz w:val="28"/>
          <w:szCs w:val="28"/>
        </w:rPr>
        <w:t>b</w:t>
      </w:r>
      <w:r w:rsidRPr="005F4DC2">
        <w:rPr>
          <w:sz w:val="28"/>
          <w:szCs w:val="28"/>
        </w:rPr>
        <w:t>=−3.  So the above simply reduces to:</w:t>
      </w:r>
    </w:p>
    <w:p w:rsidR="005F4DC2" w:rsidRDefault="00D51EBC" w:rsidP="009764C8">
      <w:pPr>
        <w:jc w:val="both"/>
        <w:rPr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 xml:space="preserve">4×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5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n+1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 xml:space="preserve">-3×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6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n+1</m:t>
                  </m:r>
                </m:sup>
              </m:sSup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 xml:space="preserve">4×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5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n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 xml:space="preserve">-3×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6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n</m:t>
                  </m:r>
                </m:sup>
              </m:sSup>
            </m:den>
          </m:f>
        </m:oMath>
      </m:oMathPara>
    </w:p>
    <w:p w:rsidR="005F4DC2" w:rsidRDefault="005F4DC2" w:rsidP="0076222D">
      <w:pPr>
        <w:rPr>
          <w:sz w:val="28"/>
          <w:szCs w:val="28"/>
        </w:rPr>
      </w:pPr>
    </w:p>
    <w:p w:rsidR="00176315" w:rsidRDefault="00176315" w:rsidP="0076222D">
      <w:pPr>
        <w:rPr>
          <w:sz w:val="28"/>
          <w:szCs w:val="28"/>
        </w:rPr>
      </w:pPr>
      <w:bookmarkStart w:id="0" w:name="_GoBack"/>
      <w:bookmarkEnd w:id="0"/>
    </w:p>
    <w:sectPr w:rsidR="00176315" w:rsidSect="00D44F48">
      <w:pgSz w:w="11906" w:h="16838" w:code="9"/>
      <w:pgMar w:top="900" w:right="990" w:bottom="63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DM0MDM3MTCwsLBU0lEKTi0uzszPAykwqgUAXf/09CwAAAA="/>
  </w:docVars>
  <w:rsids>
    <w:rsidRoot w:val="000634CF"/>
    <w:rsid w:val="00021EDD"/>
    <w:rsid w:val="000634CF"/>
    <w:rsid w:val="00176315"/>
    <w:rsid w:val="005F4DC2"/>
    <w:rsid w:val="0076222D"/>
    <w:rsid w:val="008239D4"/>
    <w:rsid w:val="00951285"/>
    <w:rsid w:val="009764C8"/>
    <w:rsid w:val="00CB42F1"/>
    <w:rsid w:val="00D44F48"/>
    <w:rsid w:val="00D51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C351C2F-0C66-4D49-A2C1-429856D9D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51285"/>
    <w:rPr>
      <w:color w:val="808080"/>
    </w:rPr>
  </w:style>
  <w:style w:type="character" w:styleId="Hyperlink">
    <w:name w:val="Hyperlink"/>
    <w:basedOn w:val="DefaultParagraphFont"/>
    <w:uiPriority w:val="99"/>
    <w:semiHidden/>
    <w:unhideWhenUsed/>
    <w:rsid w:val="0095128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en.wikipedia.org/wiki/Recurrence_rel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38</Words>
  <Characters>792</Characters>
  <Application>Microsoft Office Word</Application>
  <DocSecurity>0</DocSecurity>
  <Lines>6</Lines>
  <Paragraphs>1</Paragraphs>
  <ScaleCrop>false</ScaleCrop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eloper Code</dc:creator>
  <cp:keywords/>
  <dc:description/>
  <cp:lastModifiedBy>Developer Code</cp:lastModifiedBy>
  <cp:revision>10</cp:revision>
  <dcterms:created xsi:type="dcterms:W3CDTF">2020-01-17T06:26:00Z</dcterms:created>
  <dcterms:modified xsi:type="dcterms:W3CDTF">2020-01-18T07:13:00Z</dcterms:modified>
</cp:coreProperties>
</file>